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B350C" w14:textId="77777777" w:rsidR="00EB6816" w:rsidRDefault="00EB6816" w:rsidP="00EB6816"/>
    <w:p w14:paraId="655EB572" w14:textId="77777777" w:rsidR="00EB6816" w:rsidRDefault="00EB6816" w:rsidP="00EB6816">
      <w:r>
        <w:t>Part 1</w:t>
      </w:r>
    </w:p>
    <w:p w14:paraId="7D63B711" w14:textId="77777777" w:rsidR="00EB6816" w:rsidRDefault="00EB6816" w:rsidP="00EB6816">
      <w:r>
        <w:t>Video: Opening the First Notebook</w:t>
      </w:r>
    </w:p>
    <w:p w14:paraId="75731383" w14:textId="77777777" w:rsidR="00EB6816" w:rsidRDefault="00EB6816" w:rsidP="00EB6816"/>
    <w:p w14:paraId="5AC09108" w14:textId="77777777" w:rsidR="00EB6816" w:rsidRDefault="00EB6816" w:rsidP="00EB6816">
      <w:r>
        <w:t>How to start engaging with the notes for Fundamentals of Data Analysis.</w:t>
      </w:r>
    </w:p>
    <w:p w14:paraId="2888D745" w14:textId="77777777" w:rsidR="00EB6816" w:rsidRDefault="00EB6816" w:rsidP="00EB6816"/>
    <w:p w14:paraId="24B7331B" w14:textId="77777777" w:rsidR="00EB6816" w:rsidRDefault="00EB6816" w:rsidP="00EB6816">
      <w:r>
        <w:t>Video: Shannon's Mathematical Theory of Communication</w:t>
      </w:r>
    </w:p>
    <w:p w14:paraId="23305FC3" w14:textId="77777777" w:rsidR="00EB6816" w:rsidRDefault="00EB6816" w:rsidP="00EB6816"/>
    <w:p w14:paraId="11D68439" w14:textId="77777777" w:rsidR="00EB6816" w:rsidRDefault="00EB6816" w:rsidP="00EB6816">
      <w:r>
        <w:t>An introduction to the seminal work in information theory.</w:t>
      </w:r>
    </w:p>
    <w:p w14:paraId="6D9B4403" w14:textId="77777777" w:rsidR="00EB6816" w:rsidRDefault="00EB6816" w:rsidP="00EB6816"/>
    <w:p w14:paraId="788D27F7" w14:textId="77777777" w:rsidR="00EB6816" w:rsidRDefault="00EB6816" w:rsidP="00EB6816">
      <w:r>
        <w:t>Video: Downloading Alice in Wonderland</w:t>
      </w:r>
    </w:p>
    <w:p w14:paraId="5A4318C1" w14:textId="77777777" w:rsidR="00EB6816" w:rsidRDefault="00EB6816" w:rsidP="00EB6816"/>
    <w:p w14:paraId="5B197EDA" w14:textId="77777777" w:rsidR="00EB6816" w:rsidRDefault="00EB6816" w:rsidP="00EB6816">
      <w:r>
        <w:t xml:space="preserve">How to access and </w:t>
      </w:r>
      <w:proofErr w:type="spellStart"/>
      <w:r w:rsidRPr="00571FA2">
        <w:rPr>
          <w:lang w:val="en-IE"/>
        </w:rPr>
        <w:t>analyze</w:t>
      </w:r>
      <w:proofErr w:type="spellEnd"/>
      <w:r>
        <w:t xml:space="preserve"> Alice in Wonderland.</w:t>
      </w:r>
    </w:p>
    <w:p w14:paraId="7C2449C2" w14:textId="77777777" w:rsidR="00EB6816" w:rsidRDefault="00EB6816" w:rsidP="00EB6816"/>
    <w:p w14:paraId="172E8C25" w14:textId="77777777" w:rsidR="00EB6816" w:rsidRDefault="00EB6816" w:rsidP="00EB6816">
      <w:r>
        <w:t>Video: Generating Random Strings with Weights</w:t>
      </w:r>
    </w:p>
    <w:p w14:paraId="6FC313DF" w14:textId="77777777" w:rsidR="00EB6816" w:rsidRDefault="00EB6816" w:rsidP="00EB6816"/>
    <w:p w14:paraId="29DE4734" w14:textId="77777777" w:rsidR="00EB6816" w:rsidRDefault="00EB6816" w:rsidP="00EB6816">
      <w:r>
        <w:t>Weighting random characters based on an Alice in Wonderland model.</w:t>
      </w:r>
    </w:p>
    <w:p w14:paraId="4F5E4CAA" w14:textId="77777777" w:rsidR="00EB6816" w:rsidRDefault="00EB6816" w:rsidP="00EB6816"/>
    <w:p w14:paraId="6FAFE721" w14:textId="77777777" w:rsidR="00EB6816" w:rsidRDefault="00EB6816" w:rsidP="00EB6816">
      <w:r>
        <w:t>Video: Getting Started with the First Practical Exercise</w:t>
      </w:r>
    </w:p>
    <w:p w14:paraId="4A42C0DE" w14:textId="77777777" w:rsidR="00EB6816" w:rsidRDefault="00EB6816" w:rsidP="00EB6816"/>
    <w:p w14:paraId="2C5D08C1" w14:textId="7DEDE36E" w:rsidR="00527FA5" w:rsidRDefault="00EB6816" w:rsidP="00EB6816">
      <w:r>
        <w:t>The first practical exercise for Fundamentals of Data Analysis.</w:t>
      </w:r>
    </w:p>
    <w:sectPr w:rsidR="00527FA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NzcxM7S0MDOyNDJT0lEKTi0uzszPAykwrAUA1T3o7ywAAAA="/>
  </w:docVars>
  <w:rsids>
    <w:rsidRoot w:val="00252536"/>
    <w:rsid w:val="00252536"/>
    <w:rsid w:val="00527FA5"/>
    <w:rsid w:val="00571FA2"/>
    <w:rsid w:val="00EB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DE9F43-F337-42EC-95EA-23EE8B73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mi Done</dc:creator>
  <cp:keywords/>
  <dc:description/>
  <cp:lastModifiedBy>Lumi Done</cp:lastModifiedBy>
  <cp:revision>4</cp:revision>
  <dcterms:created xsi:type="dcterms:W3CDTF">2022-10-04T17:17:00Z</dcterms:created>
  <dcterms:modified xsi:type="dcterms:W3CDTF">2022-10-04T17:20:00Z</dcterms:modified>
</cp:coreProperties>
</file>